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423F5" w14:textId="19172D03" w:rsidR="00DB3D44" w:rsidRDefault="00DB3D44" w:rsidP="00E24106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111B7A" w:rsidRPr="006D4CD6" w14:paraId="5D5DE1F2" w14:textId="77777777" w:rsidTr="005D77EA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6C8FA2E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32A933" w14:textId="054DD2A5" w:rsidR="00111B7A" w:rsidRPr="006D4CD6" w:rsidRDefault="002C5472" w:rsidP="009462C2">
            <w:pPr>
              <w:spacing w:after="0"/>
              <w:rPr>
                <w:rFonts w:cstheme="minorHAnsi"/>
              </w:rPr>
            </w:pPr>
            <w:bookmarkStart w:id="0" w:name="bookmark_cup"/>
            <w:r>
              <w:rPr>
                <w:rFonts w:cstheme="minorHAnsi"/>
              </w:rPr>
              <w:t>CAMPO.CUP</w:t>
            </w:r>
            <w:bookmarkEnd w:id="0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6D91F858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3F13AB0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652903" w14:textId="0FA706D0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1" w:name="bookmark_cig"/>
            <w:r>
              <w:rPr>
                <w:rFonts w:cstheme="minorHAnsi"/>
              </w:rPr>
              <w:t>CAMPO.CIG</w:t>
            </w:r>
            <w:bookmarkEnd w:id="1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4BE31EF9" w14:textId="77777777" w:rsidR="00111B7A" w:rsidRPr="006D4CD6" w:rsidRDefault="00111B7A" w:rsidP="005F3B40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32809DA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0ED068" w14:textId="0827620D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2" w:name="bookmark_cui"/>
            <w:r>
              <w:rPr>
                <w:rFonts w:cstheme="minorHAnsi"/>
              </w:rPr>
              <w:t>CAMPO.CUI</w:t>
            </w:r>
            <w:bookmarkEnd w:id="2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37D87C4A" w14:textId="77777777" w:rsidR="00111B7A" w:rsidRPr="006D4CD6" w:rsidRDefault="00111B7A" w:rsidP="00DB3D44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60"/>
        <w:gridCol w:w="751"/>
        <w:gridCol w:w="1107"/>
        <w:gridCol w:w="3441"/>
      </w:tblGrid>
      <w:tr w:rsidR="001101B4" w:rsidRPr="006D4CD6" w14:paraId="7831B104" w14:textId="77777777" w:rsidTr="002671F3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31CEB599" w14:textId="32FB83F4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bookmarkStart w:id="3" w:name="bookmark_rup"/>
            <w:r>
              <w:rPr>
                <w:rFonts w:cstheme="minorHAnsi"/>
              </w:rPr>
              <w:t>CAMPO.RUP</w:t>
            </w:r>
            <w:bookmarkEnd w:id="3"/>
          </w:p>
          <w:p w14:paraId="1B966006" w14:textId="7928C2C4" w:rsidR="006D145E" w:rsidRPr="006D145E" w:rsidRDefault="006D145E" w:rsidP="00585501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</w:t>
            </w:r>
            <w:bookmarkStart w:id="4" w:name="bookmark_offerta"/>
            <w:r>
              <w:rPr>
                <w:rFonts w:cstheme="minorHAnsi"/>
              </w:rPr>
              <w:t>CAMPO.OFFERTA</w:t>
            </w:r>
            <w:bookmarkEnd w:id="4"/>
          </w:p>
          <w:p w14:paraId="7601F663" w14:textId="1C144BA6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 w:rsidR="002671F3"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</w:t>
            </w:r>
            <w:r w:rsidR="00185D07">
              <w:rPr>
                <w:rFonts w:cstheme="minorHAnsi"/>
              </w:rPr>
              <w:t xml:space="preserve"> </w:t>
            </w:r>
            <w:bookmarkStart w:id="5" w:name="bookmark_dac"/>
            <w:r w:rsidR="00185D07">
              <w:rPr>
                <w:rFonts w:cstheme="minorHAnsi"/>
              </w:rPr>
              <w:t>CAMPO.DAC</w:t>
            </w:r>
            <w:bookmarkEnd w:id="5"/>
          </w:p>
          <w:p w14:paraId="3343F8AC" w14:textId="77777777" w:rsidR="001101B4" w:rsidRDefault="001101B4" w:rsidP="00585501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bookmarkStart w:id="6" w:name="bookmark_rdo1"/>
            <w:r w:rsidRPr="00722903">
              <w:rPr>
                <w:rFonts w:cstheme="minorHAnsi"/>
                <w:b/>
                <w:bCs/>
              </w:rPr>
              <w:t>CAMPO.RDO1</w:t>
            </w:r>
            <w:bookmarkEnd w:id="6"/>
            <w:r>
              <w:rPr>
                <w:rFonts w:cstheme="minorHAnsi"/>
                <w:b/>
                <w:bCs/>
              </w:rPr>
              <w:t xml:space="preserve"> </w:t>
            </w:r>
            <w:bookmarkStart w:id="7" w:name="bookmark_rdo2"/>
            <w:r>
              <w:rPr>
                <w:rFonts w:cstheme="minorHAnsi"/>
              </w:rPr>
              <w:t>CAMPO.RDO2</w:t>
            </w:r>
            <w:bookmarkEnd w:id="7"/>
          </w:p>
          <w:p w14:paraId="62198798" w14:textId="2CA5902E" w:rsidR="001101B4" w:rsidRPr="00943560" w:rsidRDefault="0077245F" w:rsidP="00585501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(</w:t>
            </w:r>
            <w:bookmarkStart w:id="8" w:name="bookmark_web"/>
            <w:r w:rsidR="001101B4">
              <w:rPr>
                <w:rFonts w:cstheme="minorHAnsi"/>
              </w:rPr>
              <w:t>CAMPO.WEB</w:t>
            </w:r>
            <w:bookmarkEnd w:id="8"/>
            <w:r>
              <w:rPr>
                <w:rFonts w:cstheme="minorHAnsi"/>
              </w:rPr>
              <w:t>)</w:t>
            </w: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873CA55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  <w:vAlign w:val="top"/>
          </w:tcPr>
          <w:p w14:paraId="5D25D8DF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FFDD37B" w14:textId="77777777" w:rsidR="001101B4" w:rsidRPr="00556524" w:rsidRDefault="001101B4" w:rsidP="00F2283C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17A6E1D0" w14:textId="7777777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1101B4" w:rsidRPr="006D4CD6" w14:paraId="611E9078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2560D918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F754444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20C8905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49551BF6" w14:textId="17A8E2A3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1101B4" w:rsidRPr="006D4CD6" w14:paraId="7979C22E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C993F35" w14:textId="77777777" w:rsidR="001101B4" w:rsidRPr="006D4CD6" w:rsidRDefault="001101B4" w:rsidP="00DB3D4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E1AB882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72252E9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17783444" w14:textId="34FE7D6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1101B4" w:rsidRPr="006D4CD6" w14:paraId="6603C78E" w14:textId="77777777" w:rsidTr="002671F3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1B68BA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698D97E3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  <w:vAlign w:val="top"/>
          </w:tcPr>
          <w:p w14:paraId="7808C404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0354C485" w14:textId="07D573CA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5FF1AF09" w14:textId="77777777" w:rsidR="00134140" w:rsidRDefault="00134140" w:rsidP="0072329C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DB3D44" w:rsidRPr="00544CB5" w14:paraId="2FDA8215" w14:textId="77777777" w:rsidTr="005D7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6BAAC0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33827BF7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DB3D44" w:rsidRPr="00544CB5" w14:paraId="69DE2E23" w14:textId="77777777" w:rsidTr="005D77EA">
        <w:tc>
          <w:tcPr>
            <w:tcW w:w="0" w:type="auto"/>
          </w:tcPr>
          <w:p w14:paraId="6CBD20D0" w14:textId="109AEF0B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2EA0CCD1" w14:textId="3657AFE4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DB3D44" w:rsidRPr="00544CB5" w14:paraId="7E2E9D14" w14:textId="77777777" w:rsidTr="005D77EA">
        <w:tc>
          <w:tcPr>
            <w:tcW w:w="0" w:type="auto"/>
          </w:tcPr>
          <w:p w14:paraId="0B9CE81C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1D812329" w14:textId="5F7BAE08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56C05D9C" w14:textId="77777777" w:rsidR="00C63AC8" w:rsidRDefault="00C63AC8" w:rsidP="00DB3D44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DB3D44" w:rsidRPr="005606E6" w14:paraId="27F5756F" w14:textId="77777777" w:rsidTr="00DB3D44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F72F387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CAMPO.CONSEGNA</w:t>
            </w:r>
          </w:p>
        </w:tc>
      </w:tr>
      <w:tr w:rsidR="00DB3D44" w:rsidRPr="005606E6" w14:paraId="774CCBB8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91B2108" w14:textId="4E6FD32E" w:rsidR="00DB3D44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33057549" w14:textId="192DE007" w:rsidR="00E56903" w:rsidRDefault="00E56903" w:rsidP="00E56903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9" w:name="bookmark_cuu"/>
            <w:r w:rsidRPr="006D4CD6">
              <w:rPr>
                <w:rFonts w:cstheme="minorHAnsi"/>
                <w:b/>
                <w:bCs/>
              </w:rPr>
              <w:t>4S488Q</w:t>
            </w:r>
            <w:bookmarkEnd w:id="9"/>
          </w:p>
          <w:p w14:paraId="50CF1C54" w14:textId="77777777" w:rsidR="00DB3D44" w:rsidRDefault="00DB3D44" w:rsidP="00DB3D4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347E95FD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DB3D44" w:rsidRPr="005606E6" w14:paraId="7A130F9F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177C024" w14:textId="032E1190" w:rsidR="00DB3D44" w:rsidRPr="006D4CD6" w:rsidRDefault="00DB3D44" w:rsidP="00DB3D44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4AD4835F" w14:textId="77777777" w:rsidR="00A87A95" w:rsidRDefault="00A87A95" w:rsidP="00E13E24">
      <w:pPr>
        <w:spacing w:after="0"/>
        <w:jc w:val="left"/>
        <w:rPr>
          <w:rFonts w:eastAsia="Gothic A1"/>
        </w:rPr>
      </w:pPr>
    </w:p>
    <w:p w14:paraId="67DB2B11" w14:textId="0DE352D3" w:rsidR="005A36EC" w:rsidRDefault="00537A37">
      <w:pPr>
        <w:spacing w:after="0"/>
        <w:jc w:val="left"/>
        <w:rPr>
          <w:rFonts w:eastAsia="Gothic A1"/>
        </w:rPr>
      </w:pPr>
      <w:r>
        <w:rPr>
          <w:rFonts w:eastAsia="Gothic A1"/>
        </w:rPr>
        <w:t>CAMPO.FIRMA.LDO.IT</w:t>
      </w:r>
    </w:p>
    <w:p w14:paraId="2849B45E" w14:textId="77777777" w:rsidR="005A36EC" w:rsidRDefault="005A36EC" w:rsidP="00E13E24">
      <w:pPr>
        <w:spacing w:after="0"/>
        <w:jc w:val="left"/>
        <w:rPr>
          <w:rFonts w:eastAsia="Gothic A1"/>
        </w:rPr>
      </w:pPr>
    </w:p>
    <w:p w14:paraId="751D8DCF" w14:textId="09D63770" w:rsidR="00175312" w:rsidRDefault="00175312">
      <w:pPr>
        <w:spacing w:after="0"/>
        <w:jc w:val="left"/>
        <w:rPr>
          <w:rFonts w:eastAsia="Gothic A1"/>
        </w:rPr>
      </w:pPr>
      <w:r>
        <w:rPr>
          <w:rFonts w:eastAsia="Gothic A1"/>
        </w:rPr>
        <w:br w:type="page"/>
      </w:r>
    </w:p>
    <w:p w14:paraId="54D59CAF" w14:textId="77777777" w:rsidR="00175312" w:rsidRDefault="00175312" w:rsidP="00E13E24">
      <w:pPr>
        <w:spacing w:after="0"/>
        <w:jc w:val="left"/>
        <w:rPr>
          <w:rFonts w:eastAsia="Gothic A1"/>
        </w:rPr>
        <w:sectPr w:rsidR="00175312" w:rsidSect="00E24106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1BE4AD10" w14:textId="0661A7B3" w:rsidR="008D7DA9" w:rsidRDefault="001B20BF" w:rsidP="008D7DA9">
      <w:pPr>
        <w:spacing w:after="0"/>
        <w:jc w:val="left"/>
        <w:rPr>
          <w:rFonts w:cstheme="minorHAnsi"/>
          <w:szCs w:val="20"/>
        </w:rPr>
      </w:pPr>
      <w:r>
        <w:rPr>
          <w:rFonts w:cstheme="minorHAnsi"/>
          <w:szCs w:val="20"/>
        </w:rPr>
        <w:lastRenderedPageBreak/>
        <w:t>CAMPO.INIZIO.LDO.EN</w:t>
      </w: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D7DA9" w:rsidRPr="006D4CD6" w14:paraId="0C8E65CE" w14:textId="77777777" w:rsidTr="005D3043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ECFFF41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01C2E" w14:textId="20C1997E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59C5FA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B16FA47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8C2DB0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2BC1A61C" w14:textId="77777777" w:rsidR="008D7DA9" w:rsidRPr="006D4CD6" w:rsidRDefault="008D7DA9" w:rsidP="005D3043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F0E4C99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D6DEA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4DE4415D" w14:textId="77777777" w:rsidR="008D7DA9" w:rsidRPr="006D4CD6" w:rsidRDefault="008D7DA9" w:rsidP="008D7DA9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83"/>
        <w:gridCol w:w="613"/>
        <w:gridCol w:w="1382"/>
        <w:gridCol w:w="3476"/>
      </w:tblGrid>
      <w:tr w:rsidR="008D7DA9" w:rsidRPr="006D4CD6" w14:paraId="4AADAE1E" w14:textId="77777777" w:rsidTr="00566A31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48AC6919" w14:textId="77777777" w:rsidR="008D7DA9" w:rsidRPr="00D7281D" w:rsidRDefault="008D7DA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7E6B795A" w14:textId="708B672F" w:rsidR="003A44F9" w:rsidRPr="003A44F9" w:rsidRDefault="003A44F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1948B588" w14:textId="756352C6" w:rsidR="008D7DA9" w:rsidRDefault="008D7DA9" w:rsidP="005D3043">
            <w:pPr>
              <w:spacing w:after="0"/>
              <w:jc w:val="left"/>
              <w:rPr>
                <w:rFonts w:cstheme="minorHAnsi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</w:t>
            </w:r>
            <w:r w:rsidR="00D169D1" w:rsidRPr="00D7281D">
              <w:rPr>
                <w:rFonts w:cstheme="minorHAnsi"/>
                <w:b/>
                <w:bCs/>
                <w:lang w:val="en-US"/>
              </w:rPr>
              <w:t>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</w:rPr>
              <w:t>CAMPO.DAC.LDO</w:t>
            </w:r>
          </w:p>
          <w:p w14:paraId="1568E6E5" w14:textId="77777777" w:rsidR="008D7DA9" w:rsidRDefault="008D7DA9" w:rsidP="005D3043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746E936A" w14:textId="14E014A5" w:rsidR="008D7DA9" w:rsidRPr="00243A25" w:rsidRDefault="00243A25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</w:t>
            </w:r>
            <w:r w:rsidR="008D7DA9" w:rsidRPr="00243A25">
              <w:rPr>
                <w:rFonts w:cstheme="minorHAnsi"/>
                <w:b/>
                <w:bCs/>
                <w:lang w:val="en-US"/>
              </w:rPr>
              <w:t xml:space="preserve">eb </w:t>
            </w:r>
            <w:r w:rsidRPr="00243A25">
              <w:rPr>
                <w:rFonts w:cstheme="minorHAnsi"/>
                <w:b/>
                <w:bCs/>
                <w:lang w:val="en-US"/>
              </w:rPr>
              <w:t>page for the order</w:t>
            </w:r>
            <w:r w:rsidR="008D7DA9"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11A3A80" w14:textId="77777777" w:rsidR="008D7DA9" w:rsidRPr="00243A25" w:rsidRDefault="008D7DA9" w:rsidP="005D3043">
            <w:pPr>
              <w:spacing w:after="0"/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  <w:vAlign w:val="top"/>
          </w:tcPr>
          <w:p w14:paraId="7643170A" w14:textId="44710D35" w:rsidR="008D7DA9" w:rsidRPr="006D4CD6" w:rsidRDefault="00243A25" w:rsidP="005D3043">
            <w:pPr>
              <w:spacing w:after="0"/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6D7D2F9" w14:textId="77777777" w:rsidR="008D7DA9" w:rsidRPr="00556524" w:rsidRDefault="008D7DA9" w:rsidP="005D3043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20C54325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D7DA9" w:rsidRPr="006D4CD6" w14:paraId="63E8BE57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03FDA046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3FA5C12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6AAF2AF" w14:textId="348A23D8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 w:rsidR="00243A25"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 w:rsidR="00243A25"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072CFCBE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D7DA9" w:rsidRPr="006D4CD6" w14:paraId="27BB9019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72DB0E15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8B82CD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C9D45FE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2892EDD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D7DA9" w:rsidRPr="006D4CD6" w14:paraId="06ED59BF" w14:textId="77777777" w:rsidTr="00566A31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93E8FF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025E574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  <w:vAlign w:val="top"/>
          </w:tcPr>
          <w:p w14:paraId="784714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59D9786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5A98A2B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D7DA9" w:rsidRPr="00544CB5" w14:paraId="31E28CED" w14:textId="77777777" w:rsidTr="005D3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A643E2" w14:textId="3D40614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186F7F1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D7DA9" w:rsidRPr="00544CB5" w14:paraId="34116E5B" w14:textId="77777777" w:rsidTr="005D3043">
        <w:tc>
          <w:tcPr>
            <w:tcW w:w="0" w:type="auto"/>
          </w:tcPr>
          <w:p w14:paraId="5B4538AA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099BAB90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D7DA9" w:rsidRPr="00544CB5" w14:paraId="706BB206" w14:textId="77777777" w:rsidTr="005D3043">
        <w:tc>
          <w:tcPr>
            <w:tcW w:w="0" w:type="auto"/>
          </w:tcPr>
          <w:p w14:paraId="1BC377FF" w14:textId="677EB3C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34DF2A6F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6E9977E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D7DA9" w:rsidRPr="005606E6" w14:paraId="532C01A5" w14:textId="77777777" w:rsidTr="005D3043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098DB91" w14:textId="4AB38F58" w:rsidR="008D7DA9" w:rsidRPr="006D4CD6" w:rsidRDefault="00243A25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="008D7DA9" w:rsidRPr="006D4CD6">
              <w:rPr>
                <w:rFonts w:cstheme="minorHAnsi"/>
              </w:rPr>
              <w:t>:</w:t>
            </w:r>
            <w:r w:rsidR="008D7DA9">
              <w:rPr>
                <w:rFonts w:cstheme="minorHAnsi"/>
              </w:rPr>
              <w:t xml:space="preserve"> CAMPO.CONSEGNA</w:t>
            </w:r>
          </w:p>
        </w:tc>
      </w:tr>
      <w:tr w:rsidR="008D7DA9" w:rsidRPr="005606E6" w14:paraId="29D781FE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82B26AE" w14:textId="5F0B2DFB" w:rsidR="008D7DA9" w:rsidRDefault="00243A25" w:rsidP="005D3043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 w:rsidR="008D7DA9">
              <w:rPr>
                <w:rFonts w:cstheme="minorHAnsi"/>
              </w:rPr>
              <w:t>:</w:t>
            </w:r>
          </w:p>
          <w:p w14:paraId="4AEFDF4F" w14:textId="7CCACD84" w:rsidR="00E56903" w:rsidRDefault="00E56903" w:rsidP="00E56903">
            <w:pPr>
              <w:spacing w:after="0"/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12" w:name="bookmark_cuu_en"/>
            <w:r w:rsidRPr="006D4CD6">
              <w:rPr>
                <w:rFonts w:cstheme="minorHAnsi"/>
                <w:b/>
                <w:bCs/>
              </w:rPr>
              <w:t>4S488Q</w:t>
            </w:r>
            <w:bookmarkEnd w:id="12"/>
          </w:p>
          <w:p w14:paraId="1A77A480" w14:textId="77777777" w:rsidR="008D7DA9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AEE7A51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8D7DA9" w:rsidRPr="005606E6" w14:paraId="1B2B0134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59053E" w14:textId="12120F8E" w:rsidR="008D7DA9" w:rsidRPr="006D4CD6" w:rsidRDefault="008D7DA9" w:rsidP="00E56903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 w:rsidR="00243A25"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5BD9EE06" w14:textId="77777777" w:rsidR="008D7DA9" w:rsidRDefault="008D7DA9" w:rsidP="008D7DA9">
      <w:pPr>
        <w:spacing w:after="0"/>
        <w:jc w:val="left"/>
        <w:rPr>
          <w:rFonts w:eastAsia="Gothic A1"/>
        </w:rPr>
      </w:pPr>
    </w:p>
    <w:p w14:paraId="489740D8" w14:textId="3A6D231D" w:rsidR="005A36EC" w:rsidRDefault="00DA7DEA">
      <w:pPr>
        <w:spacing w:after="0"/>
        <w:jc w:val="left"/>
        <w:rPr>
          <w:rFonts w:eastAsia="Gothic A1"/>
        </w:rPr>
      </w:pPr>
      <w:r>
        <w:rPr>
          <w:rFonts w:eastAsia="Gothic A1"/>
        </w:rPr>
        <w:t>CAMPO.FIRMA.LDO.EN</w:t>
      </w:r>
    </w:p>
    <w:p w14:paraId="1A8F3819" w14:textId="77777777" w:rsidR="005A36EC" w:rsidRDefault="005A36EC" w:rsidP="008D7DA9">
      <w:pPr>
        <w:spacing w:after="0"/>
        <w:jc w:val="left"/>
        <w:rPr>
          <w:rFonts w:eastAsia="Gothic A1"/>
        </w:rPr>
      </w:pPr>
    </w:p>
    <w:sectPr w:rsidR="005A36EC" w:rsidSect="00A33F2A">
      <w:headerReference w:type="default" r:id="rId13"/>
      <w:footerReference w:type="default" r:id="rId14"/>
      <w:headerReference w:type="first" r:id="rId15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19522" w14:textId="77777777" w:rsidR="004E5CF5" w:rsidRDefault="004E5CF5" w:rsidP="00427EA5">
      <w:r>
        <w:separator/>
      </w:r>
    </w:p>
  </w:endnote>
  <w:endnote w:type="continuationSeparator" w:id="0">
    <w:p w14:paraId="340EB668" w14:textId="77777777" w:rsidR="004E5CF5" w:rsidRDefault="004E5CF5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716398372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0CBECC0" w14:textId="77777777" w:rsidR="00427EA5" w:rsidRDefault="008C5F26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 w:rsidR="00427EA5"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427EA5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3A4674D7" w14:textId="77777777" w:rsidR="00427EA5" w:rsidRDefault="00427EA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91E1" w14:textId="15D0B5B1" w:rsidR="00427EA5" w:rsidRPr="00544957" w:rsidRDefault="006F77A7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427EA5" w14:paraId="7C0A6E21" w14:textId="77777777" w:rsidTr="006F77A7">
      <w:tc>
        <w:tcPr>
          <w:tcW w:w="1490" w:type="pct"/>
        </w:tcPr>
        <w:p w14:paraId="74C41BFE" w14:textId="706982F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2272CE05" w14:textId="7777777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9565B47" w14:textId="7777777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70F874E1" w14:textId="7B0066B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06A8BD86" w14:textId="5971640E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127B72CF" w14:textId="7DE145F1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24F01A5C" w14:textId="0AAD53D6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</w:t>
          </w:r>
          <w:r w:rsidR="00FE5F5B" w:rsidRPr="00E16C6A">
            <w:rPr>
              <w:b/>
              <w:bCs w:val="0"/>
            </w:rPr>
            <w:t>EDI</w:t>
          </w:r>
        </w:p>
        <w:p w14:paraId="2A3006E0" w14:textId="51FDC0E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</w:t>
          </w:r>
          <w:r w:rsidR="00122DBE" w:rsidRPr="006F77A7">
            <w:t xml:space="preserve">– </w:t>
          </w:r>
          <w:r w:rsidRPr="006F77A7">
            <w:t xml:space="preserve">Strada delle Cacce, 73 </w:t>
          </w:r>
          <w:r w:rsidR="00122DBE" w:rsidRPr="006F77A7">
            <w:t>–</w:t>
          </w:r>
          <w:r w:rsidRPr="006F77A7">
            <w:t xml:space="preserve"> 10135 Torino, Tel. + 39 0113977911</w:t>
          </w:r>
        </w:p>
        <w:p w14:paraId="0F8495D8" w14:textId="12F9A7C2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Amendola, 122/D </w:t>
          </w:r>
          <w:r w:rsidR="00122DBE" w:rsidRPr="006F77A7">
            <w:t>–</w:t>
          </w:r>
          <w:r w:rsidRPr="006F77A7">
            <w:t xml:space="preserve"> 70126 Bari,</w:t>
          </w:r>
          <w:r w:rsidR="00122DBE" w:rsidRPr="006F77A7">
            <w:t xml:space="preserve"> </w:t>
          </w:r>
          <w:r w:rsidRPr="006F77A7">
            <w:t>Tel. +39 0805929220</w:t>
          </w:r>
        </w:p>
        <w:p w14:paraId="6C754A78" w14:textId="0B73A19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le dell’Università, 16 </w:t>
          </w:r>
          <w:r w:rsidR="00122DBE" w:rsidRPr="006F77A7">
            <w:t>–</w:t>
          </w:r>
          <w:r w:rsidRPr="006F77A7">
            <w:t xml:space="preserve"> 35020 Legnaro (PD), Tel. +39 0498272819</w:t>
          </w:r>
        </w:p>
        <w:p w14:paraId="6AB6D6FA" w14:textId="554A2058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Piazzale Enrico Fermi, 1 </w:t>
          </w:r>
          <w:r w:rsidR="00122DBE" w:rsidRPr="006F77A7">
            <w:t>–</w:t>
          </w:r>
          <w:r w:rsidRPr="006F77A7">
            <w:t xml:space="preserve"> 80055 Portici (NA), Tel. +39 06499327800</w:t>
          </w:r>
        </w:p>
        <w:p w14:paraId="0362188E" w14:textId="6F21B2F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Madonna del Piano, 10 – 50019 Sesto F.no (FI), Tel. +39 0555225580</w:t>
          </w:r>
        </w:p>
        <w:p w14:paraId="6554A9FE" w14:textId="0F65A647" w:rsidR="00427EA5" w:rsidRPr="006F77A7" w:rsidRDefault="00427EA5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</w:t>
          </w:r>
          <w:r w:rsidR="00122DBE" w:rsidRPr="006F77A7">
            <w:rPr>
              <w:rFonts w:cs="Calibri"/>
              <w:bCs/>
              <w:color w:val="002F5F"/>
              <w:sz w:val="16"/>
              <w:szCs w:val="16"/>
            </w:rPr>
            <w:t>–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Viale Mattioli, 25 – 10125 Torino, Tel. + 39 0116502927</w:t>
          </w:r>
        </w:p>
      </w:tc>
    </w:tr>
  </w:tbl>
  <w:p w14:paraId="32A2E612" w14:textId="5D1E59D7" w:rsidR="00EA695D" w:rsidRDefault="00EA695D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598358D1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3A03CF">
      <w:rPr>
        <w:color w:val="002F5F"/>
        <w:sz w:val="14"/>
        <w:szCs w:val="14"/>
      </w:rPr>
      <w:t>e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3A03CF">
      <w:rPr>
        <w:color w:val="002F5F"/>
        <w:sz w:val="14"/>
        <w:szCs w:val="14"/>
      </w:rPr>
      <w:t>of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1B5C8" w14:textId="77777777" w:rsidR="004E5CF5" w:rsidRDefault="004E5CF5" w:rsidP="00427EA5">
      <w:r>
        <w:separator/>
      </w:r>
    </w:p>
  </w:footnote>
  <w:footnote w:type="continuationSeparator" w:id="0">
    <w:p w14:paraId="1BBB8229" w14:textId="77777777" w:rsidR="004E5CF5" w:rsidRDefault="004E5CF5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B01C" w14:textId="2602E5A1" w:rsidR="00427EA5" w:rsidRDefault="00427EA5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6CCFDB23" wp14:editId="036EBC26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5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C41725" w:rsidRPr="00FE5F5B" w14:paraId="652707EF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2049723" w14:textId="77777777" w:rsidR="00C41725" w:rsidRPr="00FE5F5B" w:rsidRDefault="00C41725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E878E0" w14:paraId="4F2B25EA" w14:textId="77777777" w:rsidTr="00E878E0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6B8D73CF" w14:textId="77777777" w:rsidR="00E878E0" w:rsidRPr="00340FC4" w:rsidRDefault="00E878E0" w:rsidP="00E878E0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455A70E7" wp14:editId="39AA212A">
                <wp:extent cx="404932" cy="396000"/>
                <wp:effectExtent l="0" t="0" r="0" b="0"/>
                <wp:docPr id="10" name="Immagin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CA0CC41" w14:textId="77777777" w:rsidR="00E878E0" w:rsidRDefault="00E878E0" w:rsidP="00E878E0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FC89D6D" w14:textId="77777777" w:rsidR="00E878E0" w:rsidRDefault="00E878E0" w:rsidP="00E878E0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E4C20D6" w14:textId="77777777" w:rsidR="00E878E0" w:rsidRPr="0093170B" w:rsidRDefault="00E878E0" w:rsidP="00E878E0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9947B1A" w14:textId="2BF933B2" w:rsidR="00E878E0" w:rsidRDefault="009E0073" w:rsidP="00E878E0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10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10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11" w:name="bookmark_headers_sede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11"/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0434141" w14:textId="77777777" w:rsidR="00E878E0" w:rsidRDefault="00E878E0" w:rsidP="00E878E0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EC71A87" wp14:editId="475197D1">
                <wp:extent cx="879641" cy="396000"/>
                <wp:effectExtent l="0" t="0" r="0" b="0"/>
                <wp:docPr id="11" name="Immagin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2AFC1FA1" w14:textId="16E1F713" w:rsidR="003671E9" w:rsidRPr="00FE5F5B" w:rsidRDefault="003671E9" w:rsidP="00FE5F5B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315D2DDB" w:rsidR="009129CB" w:rsidRPr="002B3D70" w:rsidRDefault="005A36EC" w:rsidP="002B3D70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EB4E959" wp14:editId="400E8BA2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8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A33F2A" w14:paraId="5F646CCB" w14:textId="77777777" w:rsidTr="006D7E2A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5803815A" w14:textId="77777777" w:rsidR="00A33F2A" w:rsidRPr="00340FC4" w:rsidRDefault="00A33F2A" w:rsidP="00A33F2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AAE9871" wp14:editId="071AE1B9">
                <wp:extent cx="404932" cy="396000"/>
                <wp:effectExtent l="0" t="0" r="0" b="0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9862F91" w14:textId="77777777" w:rsidR="00A33F2A" w:rsidRDefault="00A33F2A" w:rsidP="00A33F2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4BDB874C" w14:textId="77777777" w:rsidR="00A33F2A" w:rsidRDefault="00A33F2A" w:rsidP="00A33F2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FE23C3C" w14:textId="77777777" w:rsidR="00A33F2A" w:rsidRPr="0093170B" w:rsidRDefault="00A33F2A" w:rsidP="00A33F2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652DAA87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3F3E9FE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2D52324D" wp14:editId="45608160">
                <wp:extent cx="879641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A33F2A" w:rsidRPr="00FE5F5B" w14:paraId="3B512A31" w14:textId="77777777" w:rsidTr="00A33F2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520F9843" w14:textId="77777777" w:rsidR="00A33F2A" w:rsidRPr="00FE5F5B" w:rsidRDefault="00A33F2A" w:rsidP="00A33F2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4BAFD4F7" w14:textId="7A433C4D" w:rsidR="009129CB" w:rsidRPr="00A33F2A" w:rsidRDefault="009129CB" w:rsidP="00A33F2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0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2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3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4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6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9"/>
  </w:num>
  <w:num w:numId="8">
    <w:abstractNumId w:val="10"/>
  </w:num>
  <w:num w:numId="9">
    <w:abstractNumId w:val="22"/>
  </w:num>
  <w:num w:numId="10">
    <w:abstractNumId w:val="44"/>
  </w:num>
  <w:num w:numId="11">
    <w:abstractNumId w:val="14"/>
  </w:num>
  <w:num w:numId="12">
    <w:abstractNumId w:val="27"/>
  </w:num>
  <w:num w:numId="13">
    <w:abstractNumId w:val="37"/>
  </w:num>
  <w:num w:numId="14">
    <w:abstractNumId w:val="5"/>
  </w:num>
  <w:num w:numId="15">
    <w:abstractNumId w:val="21"/>
  </w:num>
  <w:num w:numId="16">
    <w:abstractNumId w:val="29"/>
  </w:num>
  <w:num w:numId="17">
    <w:abstractNumId w:val="19"/>
  </w:num>
  <w:num w:numId="18">
    <w:abstractNumId w:val="3"/>
  </w:num>
  <w:num w:numId="19">
    <w:abstractNumId w:val="23"/>
  </w:num>
  <w:num w:numId="20">
    <w:abstractNumId w:val="25"/>
  </w:num>
  <w:num w:numId="21">
    <w:abstractNumId w:val="13"/>
  </w:num>
  <w:num w:numId="22">
    <w:abstractNumId w:val="42"/>
  </w:num>
  <w:num w:numId="23">
    <w:abstractNumId w:val="32"/>
  </w:num>
  <w:num w:numId="24">
    <w:abstractNumId w:val="0"/>
  </w:num>
  <w:num w:numId="25">
    <w:abstractNumId w:val="31"/>
  </w:num>
  <w:num w:numId="26">
    <w:abstractNumId w:val="16"/>
  </w:num>
  <w:num w:numId="27">
    <w:abstractNumId w:val="1"/>
  </w:num>
  <w:num w:numId="28">
    <w:abstractNumId w:val="6"/>
  </w:num>
  <w:num w:numId="29">
    <w:abstractNumId w:val="11"/>
  </w:num>
  <w:num w:numId="30">
    <w:abstractNumId w:val="18"/>
  </w:num>
  <w:num w:numId="31">
    <w:abstractNumId w:val="24"/>
  </w:num>
  <w:num w:numId="32">
    <w:abstractNumId w:val="43"/>
  </w:num>
  <w:num w:numId="33">
    <w:abstractNumId w:val="30"/>
  </w:num>
  <w:num w:numId="34">
    <w:abstractNumId w:val="9"/>
  </w:num>
  <w:num w:numId="35">
    <w:abstractNumId w:val="41"/>
  </w:num>
  <w:num w:numId="36">
    <w:abstractNumId w:val="38"/>
  </w:num>
  <w:num w:numId="37">
    <w:abstractNumId w:val="20"/>
  </w:num>
  <w:num w:numId="38">
    <w:abstractNumId w:val="40"/>
  </w:num>
  <w:num w:numId="39">
    <w:abstractNumId w:val="8"/>
  </w:num>
  <w:num w:numId="40">
    <w:abstractNumId w:val="7"/>
  </w:num>
  <w:num w:numId="41">
    <w:abstractNumId w:val="33"/>
  </w:num>
  <w:num w:numId="42">
    <w:abstractNumId w:val="34"/>
  </w:num>
  <w:num w:numId="43">
    <w:abstractNumId w:val="26"/>
  </w:num>
  <w:num w:numId="44">
    <w:abstractNumId w:val="2"/>
  </w:num>
  <w:num w:numId="45">
    <w:abstractNumId w:val="45"/>
  </w:num>
  <w:num w:numId="46">
    <w:abstractNumId w:val="35"/>
  </w:num>
  <w:num w:numId="47">
    <w:abstractNumId w:val="17"/>
  </w:num>
  <w:num w:numId="4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67C73"/>
    <w:rsid w:val="00371015"/>
    <w:rsid w:val="00374355"/>
    <w:rsid w:val="003903F8"/>
    <w:rsid w:val="00394934"/>
    <w:rsid w:val="00394DAF"/>
    <w:rsid w:val="003A03C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71D7"/>
    <w:rsid w:val="0046643B"/>
    <w:rsid w:val="00483847"/>
    <w:rsid w:val="004A1810"/>
    <w:rsid w:val="004B1207"/>
    <w:rsid w:val="004B37B5"/>
    <w:rsid w:val="004C0E08"/>
    <w:rsid w:val="004C4D8A"/>
    <w:rsid w:val="004E2649"/>
    <w:rsid w:val="004E3856"/>
    <w:rsid w:val="004E5CF5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A36EC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7245F"/>
    <w:rsid w:val="007777DD"/>
    <w:rsid w:val="007811E6"/>
    <w:rsid w:val="0078272B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05F89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22BB"/>
    <w:rsid w:val="0087353A"/>
    <w:rsid w:val="0088234F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671F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3F2A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F2C35"/>
    <w:rsid w:val="00C01051"/>
    <w:rsid w:val="00C02270"/>
    <w:rsid w:val="00C036C4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51E9"/>
    <w:rsid w:val="00E8102E"/>
    <w:rsid w:val="00E878E0"/>
    <w:rsid w:val="00E9083C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33F2A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2</TotalTime>
  <Pages>2</Pages>
  <Words>182</Words>
  <Characters>1043</Characters>
  <Application>Microsoft Office Word</Application>
  <DocSecurity>0</DocSecurity>
  <Lines>8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14</cp:revision>
  <dcterms:created xsi:type="dcterms:W3CDTF">2023-09-07T14:19:00Z</dcterms:created>
  <dcterms:modified xsi:type="dcterms:W3CDTF">2025-02-24T09:00:00Z</dcterms:modified>
</cp:coreProperties>
</file>